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9AFA84" w14:textId="3DF30870" w:rsidR="00804AA2" w:rsidRDefault="00B22604" w:rsidP="00F6126F">
      <w:r>
        <w:rPr>
          <w:noProof/>
        </w:rPr>
        <w:drawing>
          <wp:inline distT="0" distB="0" distL="0" distR="0" wp14:anchorId="135C0813" wp14:editId="4E823117">
            <wp:extent cx="2589097" cy="1000125"/>
            <wp:effectExtent l="0" t="0" r="0" b="0"/>
            <wp:docPr id="1" name="Kuv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3804" cy="1017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F40ACB" w14:textId="77777777" w:rsidR="00804AA2" w:rsidRDefault="00804AA2" w:rsidP="00F6126F"/>
    <w:p w14:paraId="48CCEA8C" w14:textId="7789A7B7" w:rsidR="009B43BB" w:rsidRPr="00B22604" w:rsidRDefault="00F6126F" w:rsidP="00F6126F">
      <w:pPr>
        <w:rPr>
          <w:sz w:val="24"/>
          <w:szCs w:val="24"/>
        </w:rPr>
      </w:pPr>
      <w:r w:rsidRPr="00B22604">
        <w:rPr>
          <w:sz w:val="24"/>
          <w:szCs w:val="24"/>
        </w:rPr>
        <w:t>HAKEMUS ERILAISTEN OPPIJOIDEN LIITON JÄSENEKSI</w:t>
      </w:r>
    </w:p>
    <w:p w14:paraId="008A12D4" w14:textId="1E8A8B91" w:rsidR="00F6126F" w:rsidRPr="00B22604" w:rsidRDefault="00F6126F" w:rsidP="00F6126F">
      <w:pPr>
        <w:rPr>
          <w:rFonts w:ascii="Calibri" w:hAnsi="Calibri" w:cs="Calibri"/>
          <w:sz w:val="24"/>
          <w:szCs w:val="24"/>
        </w:rPr>
      </w:pPr>
    </w:p>
    <w:p w14:paraId="4418EF8D" w14:textId="7326C2D1" w:rsidR="00F6126F" w:rsidRPr="00E54F39" w:rsidRDefault="00F6126F" w:rsidP="00F6126F">
      <w:pPr>
        <w:rPr>
          <w:rFonts w:ascii="Calibri" w:hAnsi="Calibri" w:cs="Calibri"/>
          <w:b/>
          <w:bCs/>
          <w:sz w:val="24"/>
          <w:szCs w:val="24"/>
        </w:rPr>
      </w:pPr>
      <w:r w:rsidRPr="00E54F39">
        <w:rPr>
          <w:rFonts w:ascii="Calibri" w:hAnsi="Calibri" w:cs="Calibri"/>
          <w:b/>
          <w:bCs/>
          <w:sz w:val="24"/>
          <w:szCs w:val="24"/>
        </w:rPr>
        <w:t>Hakijayhdistyksen tiedot:</w:t>
      </w:r>
    </w:p>
    <w:tbl>
      <w:tblPr>
        <w:tblStyle w:val="TaulukkoRuudukko"/>
        <w:tblW w:w="0" w:type="auto"/>
        <w:tblLook w:val="04A0" w:firstRow="1" w:lastRow="0" w:firstColumn="1" w:lastColumn="0" w:noHBand="0" w:noVBand="1"/>
      </w:tblPr>
      <w:tblGrid>
        <w:gridCol w:w="1925"/>
        <w:gridCol w:w="7568"/>
      </w:tblGrid>
      <w:tr w:rsidR="00F6126F" w:rsidRPr="00B22604" w14:paraId="362B62C2" w14:textId="77777777" w:rsidTr="00B22604">
        <w:tc>
          <w:tcPr>
            <w:tcW w:w="1925" w:type="dxa"/>
          </w:tcPr>
          <w:p w14:paraId="6F976AA6" w14:textId="0D643ABD" w:rsidR="00F6126F" w:rsidRDefault="00F6126F" w:rsidP="00F6126F">
            <w:pPr>
              <w:rPr>
                <w:rFonts w:ascii="Calibri" w:hAnsi="Calibri" w:cs="Calibri"/>
                <w:sz w:val="24"/>
                <w:szCs w:val="24"/>
              </w:rPr>
            </w:pPr>
            <w:r w:rsidRPr="00B22604">
              <w:rPr>
                <w:rFonts w:ascii="Calibri" w:hAnsi="Calibri" w:cs="Calibri"/>
                <w:sz w:val="24"/>
                <w:szCs w:val="24"/>
              </w:rPr>
              <w:t>Nimi</w:t>
            </w:r>
          </w:p>
          <w:p w14:paraId="592E1D88" w14:textId="77777777" w:rsidR="00B22604" w:rsidRPr="00B22604" w:rsidRDefault="00B22604" w:rsidP="00F6126F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3EB8D4BB" w14:textId="43F3808D" w:rsidR="00F6126F" w:rsidRPr="00B22604" w:rsidRDefault="00F6126F" w:rsidP="00F6126F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568" w:type="dxa"/>
          </w:tcPr>
          <w:p w14:paraId="53C5DB88" w14:textId="77777777" w:rsidR="00F6126F" w:rsidRPr="00B22604" w:rsidRDefault="00F6126F" w:rsidP="00F6126F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F6126F" w:rsidRPr="00B22604" w14:paraId="07446213" w14:textId="77777777" w:rsidTr="00B22604">
        <w:tc>
          <w:tcPr>
            <w:tcW w:w="1925" w:type="dxa"/>
          </w:tcPr>
          <w:p w14:paraId="35C8AAD7" w14:textId="77777777" w:rsidR="00F6126F" w:rsidRDefault="00F6126F" w:rsidP="00F6126F">
            <w:pPr>
              <w:rPr>
                <w:rFonts w:ascii="Calibri" w:hAnsi="Calibri" w:cs="Calibri"/>
                <w:sz w:val="24"/>
                <w:szCs w:val="24"/>
              </w:rPr>
            </w:pPr>
            <w:r w:rsidRPr="00B22604">
              <w:rPr>
                <w:rFonts w:ascii="Calibri" w:hAnsi="Calibri" w:cs="Calibri"/>
                <w:sz w:val="24"/>
                <w:szCs w:val="24"/>
              </w:rPr>
              <w:t>Kotikunta ja toiminta-alue</w:t>
            </w:r>
          </w:p>
          <w:p w14:paraId="6BD58635" w14:textId="0D3E9AE3" w:rsidR="00B22604" w:rsidRPr="00B22604" w:rsidRDefault="00B22604" w:rsidP="00F6126F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568" w:type="dxa"/>
          </w:tcPr>
          <w:p w14:paraId="798A7F29" w14:textId="77777777" w:rsidR="00F6126F" w:rsidRPr="00B22604" w:rsidRDefault="00F6126F" w:rsidP="00F6126F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F6126F" w:rsidRPr="00B22604" w14:paraId="0F9D3D3A" w14:textId="77777777" w:rsidTr="00B22604">
        <w:tc>
          <w:tcPr>
            <w:tcW w:w="1925" w:type="dxa"/>
          </w:tcPr>
          <w:p w14:paraId="60F4DEC8" w14:textId="77777777" w:rsidR="00F6126F" w:rsidRDefault="00F6126F" w:rsidP="00F6126F">
            <w:pPr>
              <w:rPr>
                <w:rFonts w:ascii="Calibri" w:hAnsi="Calibri" w:cs="Calibri"/>
                <w:sz w:val="24"/>
                <w:szCs w:val="24"/>
              </w:rPr>
            </w:pPr>
            <w:r w:rsidRPr="00B22604">
              <w:rPr>
                <w:rFonts w:ascii="Calibri" w:hAnsi="Calibri" w:cs="Calibri"/>
                <w:sz w:val="24"/>
                <w:szCs w:val="24"/>
              </w:rPr>
              <w:t>Toiminnan tarkoitus</w:t>
            </w:r>
          </w:p>
          <w:p w14:paraId="353FACD9" w14:textId="6E4ED2AB" w:rsidR="00B22604" w:rsidRPr="00B22604" w:rsidRDefault="00B22604" w:rsidP="00F6126F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568" w:type="dxa"/>
          </w:tcPr>
          <w:p w14:paraId="66D6CCE2" w14:textId="77777777" w:rsidR="00F6126F" w:rsidRPr="00B22604" w:rsidRDefault="00F6126F" w:rsidP="00F6126F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F6126F" w:rsidRPr="00B22604" w14:paraId="2A5B55BA" w14:textId="77777777" w:rsidTr="00B22604">
        <w:tc>
          <w:tcPr>
            <w:tcW w:w="1925" w:type="dxa"/>
          </w:tcPr>
          <w:p w14:paraId="63B3FBC0" w14:textId="77777777" w:rsidR="00F6126F" w:rsidRDefault="00F6126F" w:rsidP="00F6126F">
            <w:pPr>
              <w:rPr>
                <w:rFonts w:ascii="Calibri" w:hAnsi="Calibri" w:cs="Calibri"/>
                <w:sz w:val="24"/>
                <w:szCs w:val="24"/>
              </w:rPr>
            </w:pPr>
            <w:r w:rsidRPr="00B22604">
              <w:rPr>
                <w:rFonts w:ascii="Calibri" w:hAnsi="Calibri" w:cs="Calibri"/>
                <w:sz w:val="24"/>
                <w:szCs w:val="24"/>
              </w:rPr>
              <w:t>Toiminnan kohderyhmä(t)</w:t>
            </w:r>
          </w:p>
          <w:p w14:paraId="198C4642" w14:textId="2D1397D1" w:rsidR="00B22604" w:rsidRPr="00B22604" w:rsidRDefault="00B22604" w:rsidP="00F6126F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568" w:type="dxa"/>
          </w:tcPr>
          <w:p w14:paraId="356FFFD5" w14:textId="77777777" w:rsidR="00F6126F" w:rsidRPr="00B22604" w:rsidRDefault="00F6126F" w:rsidP="00F6126F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F6126F" w:rsidRPr="00B22604" w14:paraId="7F826A5E" w14:textId="77777777" w:rsidTr="00B22604">
        <w:tc>
          <w:tcPr>
            <w:tcW w:w="1925" w:type="dxa"/>
          </w:tcPr>
          <w:p w14:paraId="38316661" w14:textId="77777777" w:rsidR="00F6126F" w:rsidRPr="00B22604" w:rsidRDefault="00F6126F" w:rsidP="00F6126F">
            <w:pPr>
              <w:rPr>
                <w:rFonts w:ascii="Calibri" w:hAnsi="Calibri" w:cs="Calibri"/>
                <w:sz w:val="24"/>
                <w:szCs w:val="24"/>
              </w:rPr>
            </w:pPr>
            <w:r w:rsidRPr="00B22604">
              <w:rPr>
                <w:rFonts w:ascii="Calibri" w:hAnsi="Calibri" w:cs="Calibri"/>
                <w:sz w:val="24"/>
                <w:szCs w:val="24"/>
              </w:rPr>
              <w:t>Jäsenyhteisöt</w:t>
            </w:r>
          </w:p>
          <w:p w14:paraId="14F9C2D7" w14:textId="77777777" w:rsidR="00F6126F" w:rsidRDefault="00F6126F" w:rsidP="00F6126F">
            <w:pPr>
              <w:rPr>
                <w:rFonts w:ascii="Calibri" w:hAnsi="Calibri" w:cs="Calibri"/>
                <w:sz w:val="24"/>
                <w:szCs w:val="24"/>
              </w:rPr>
            </w:pPr>
            <w:r w:rsidRPr="00B22604">
              <w:rPr>
                <w:rFonts w:ascii="Calibri" w:hAnsi="Calibri" w:cs="Calibri"/>
                <w:sz w:val="24"/>
                <w:szCs w:val="24"/>
              </w:rPr>
              <w:t>(jos on)</w:t>
            </w:r>
          </w:p>
          <w:p w14:paraId="39787B9A" w14:textId="0ACDD1E4" w:rsidR="00B22604" w:rsidRPr="00B22604" w:rsidRDefault="00B22604" w:rsidP="00F6126F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568" w:type="dxa"/>
          </w:tcPr>
          <w:p w14:paraId="5E2A9597" w14:textId="77777777" w:rsidR="00F6126F" w:rsidRPr="00B22604" w:rsidRDefault="00F6126F" w:rsidP="00F6126F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5B8D672E" w14:textId="79E426EB" w:rsidR="00F6126F" w:rsidRPr="00B22604" w:rsidRDefault="00F6126F" w:rsidP="00F6126F">
      <w:pPr>
        <w:rPr>
          <w:rFonts w:ascii="Calibri" w:hAnsi="Calibri" w:cs="Calibri"/>
          <w:sz w:val="24"/>
          <w:szCs w:val="24"/>
        </w:rPr>
      </w:pPr>
    </w:p>
    <w:p w14:paraId="5608856B" w14:textId="77777777" w:rsidR="00BB58DF" w:rsidRDefault="00F6126F" w:rsidP="00F6126F">
      <w:pPr>
        <w:rPr>
          <w:rFonts w:ascii="Calibri" w:hAnsi="Calibri" w:cs="Calibri"/>
          <w:sz w:val="24"/>
          <w:szCs w:val="24"/>
        </w:rPr>
      </w:pPr>
      <w:r w:rsidRPr="00B22604">
        <w:rPr>
          <w:rFonts w:ascii="Calibri" w:hAnsi="Calibri" w:cs="Calibri"/>
          <w:sz w:val="24"/>
          <w:szCs w:val="24"/>
        </w:rPr>
        <w:t xml:space="preserve">Hakemuksen liitteiksi tarvitaan </w:t>
      </w:r>
      <w:r w:rsidR="00B22604">
        <w:rPr>
          <w:rFonts w:ascii="Calibri" w:hAnsi="Calibri" w:cs="Calibri"/>
          <w:sz w:val="24"/>
          <w:szCs w:val="24"/>
        </w:rPr>
        <w:t xml:space="preserve">1) </w:t>
      </w:r>
      <w:r w:rsidRPr="00B22604">
        <w:rPr>
          <w:rFonts w:ascii="Calibri" w:hAnsi="Calibri" w:cs="Calibri"/>
          <w:sz w:val="24"/>
          <w:szCs w:val="24"/>
        </w:rPr>
        <w:t>yhdistyksen säännöt</w:t>
      </w:r>
      <w:r w:rsidR="001E0B25" w:rsidRPr="00B22604">
        <w:rPr>
          <w:rFonts w:ascii="Calibri" w:hAnsi="Calibri" w:cs="Calibri"/>
          <w:sz w:val="24"/>
          <w:szCs w:val="24"/>
        </w:rPr>
        <w:t>,</w:t>
      </w:r>
      <w:r w:rsidR="00EA66A8" w:rsidRPr="00B22604">
        <w:rPr>
          <w:rFonts w:ascii="Calibri" w:hAnsi="Calibri" w:cs="Calibri"/>
          <w:sz w:val="24"/>
          <w:szCs w:val="24"/>
        </w:rPr>
        <w:t xml:space="preserve"> </w:t>
      </w:r>
      <w:r w:rsidR="00B22604">
        <w:rPr>
          <w:rFonts w:ascii="Calibri" w:hAnsi="Calibri" w:cs="Calibri"/>
          <w:sz w:val="24"/>
          <w:szCs w:val="24"/>
        </w:rPr>
        <w:t>2)</w:t>
      </w:r>
      <w:r w:rsidR="00EA66A8" w:rsidRPr="00B22604">
        <w:rPr>
          <w:rFonts w:ascii="Calibri" w:hAnsi="Calibri" w:cs="Calibri"/>
          <w:sz w:val="24"/>
          <w:szCs w:val="24"/>
        </w:rPr>
        <w:t xml:space="preserve"> viimeisin </w:t>
      </w:r>
      <w:r w:rsidR="00B21DF8" w:rsidRPr="00B22604">
        <w:rPr>
          <w:rFonts w:ascii="Calibri" w:hAnsi="Calibri" w:cs="Calibri"/>
          <w:sz w:val="24"/>
          <w:szCs w:val="24"/>
        </w:rPr>
        <w:t>tasekirja (</w:t>
      </w:r>
      <w:r w:rsidR="00B22604">
        <w:rPr>
          <w:rFonts w:ascii="Calibri" w:hAnsi="Calibri" w:cs="Calibri"/>
          <w:sz w:val="24"/>
          <w:szCs w:val="24"/>
        </w:rPr>
        <w:t>paitsi jos yhdistys on vasta perustettu</w:t>
      </w:r>
      <w:r w:rsidR="00B21DF8" w:rsidRPr="00B22604">
        <w:rPr>
          <w:rFonts w:ascii="Calibri" w:hAnsi="Calibri" w:cs="Calibri"/>
          <w:sz w:val="24"/>
          <w:szCs w:val="24"/>
        </w:rPr>
        <w:t>),</w:t>
      </w:r>
      <w:r w:rsidR="001E0B25" w:rsidRPr="00B22604">
        <w:rPr>
          <w:rFonts w:ascii="Calibri" w:hAnsi="Calibri" w:cs="Calibri"/>
          <w:sz w:val="24"/>
          <w:szCs w:val="24"/>
        </w:rPr>
        <w:t xml:space="preserve"> </w:t>
      </w:r>
      <w:r w:rsidR="00B22604">
        <w:rPr>
          <w:rFonts w:ascii="Calibri" w:hAnsi="Calibri" w:cs="Calibri"/>
          <w:sz w:val="24"/>
          <w:szCs w:val="24"/>
        </w:rPr>
        <w:t xml:space="preserve">3) </w:t>
      </w:r>
      <w:r w:rsidR="001E0B25" w:rsidRPr="00B22604">
        <w:rPr>
          <w:rFonts w:ascii="Calibri" w:hAnsi="Calibri" w:cs="Calibri"/>
          <w:sz w:val="24"/>
          <w:szCs w:val="24"/>
        </w:rPr>
        <w:t>edellisen vuoden toimintakertomus</w:t>
      </w:r>
      <w:r w:rsidR="00B21DF8" w:rsidRPr="00B22604">
        <w:rPr>
          <w:rFonts w:ascii="Calibri" w:hAnsi="Calibri" w:cs="Calibri"/>
          <w:sz w:val="24"/>
          <w:szCs w:val="24"/>
        </w:rPr>
        <w:t xml:space="preserve"> (</w:t>
      </w:r>
      <w:r w:rsidR="00B22604">
        <w:rPr>
          <w:rFonts w:ascii="Calibri" w:hAnsi="Calibri" w:cs="Calibri"/>
          <w:sz w:val="24"/>
          <w:szCs w:val="24"/>
        </w:rPr>
        <w:t>paitsi jos yhdistys on vasta perustettu</w:t>
      </w:r>
      <w:r w:rsidR="00B21DF8" w:rsidRPr="00B22604">
        <w:rPr>
          <w:rFonts w:ascii="Calibri" w:hAnsi="Calibri" w:cs="Calibri"/>
          <w:sz w:val="24"/>
          <w:szCs w:val="24"/>
        </w:rPr>
        <w:t>),</w:t>
      </w:r>
      <w:r w:rsidRPr="00B22604">
        <w:rPr>
          <w:rFonts w:ascii="Calibri" w:hAnsi="Calibri" w:cs="Calibri"/>
          <w:sz w:val="24"/>
          <w:szCs w:val="24"/>
        </w:rPr>
        <w:t xml:space="preserve"> </w:t>
      </w:r>
      <w:r w:rsidR="00B22604">
        <w:rPr>
          <w:rFonts w:ascii="Calibri" w:hAnsi="Calibri" w:cs="Calibri"/>
          <w:sz w:val="24"/>
          <w:szCs w:val="24"/>
        </w:rPr>
        <w:t xml:space="preserve">4) </w:t>
      </w:r>
      <w:r w:rsidRPr="00B22604">
        <w:rPr>
          <w:rFonts w:ascii="Calibri" w:hAnsi="Calibri" w:cs="Calibri"/>
          <w:sz w:val="24"/>
          <w:szCs w:val="24"/>
        </w:rPr>
        <w:t>toimintasuunnitelma</w:t>
      </w:r>
      <w:r w:rsidR="00B21DF8" w:rsidRPr="00B22604">
        <w:rPr>
          <w:rFonts w:ascii="Calibri" w:hAnsi="Calibri" w:cs="Calibri"/>
          <w:sz w:val="24"/>
          <w:szCs w:val="24"/>
        </w:rPr>
        <w:t xml:space="preserve"> sekä </w:t>
      </w:r>
      <w:r w:rsidR="00B22604">
        <w:rPr>
          <w:rFonts w:ascii="Calibri" w:hAnsi="Calibri" w:cs="Calibri"/>
          <w:sz w:val="24"/>
          <w:szCs w:val="24"/>
        </w:rPr>
        <w:t xml:space="preserve">5) </w:t>
      </w:r>
      <w:r w:rsidR="00804AA2" w:rsidRPr="00B22604">
        <w:rPr>
          <w:rFonts w:ascii="Calibri" w:hAnsi="Calibri" w:cs="Calibri"/>
          <w:sz w:val="24"/>
          <w:szCs w:val="24"/>
        </w:rPr>
        <w:t>hallituksen päätös Erilaisten oppijoiden liiton jäsenyyden hakemisesta.</w:t>
      </w:r>
    </w:p>
    <w:p w14:paraId="3B7D0CF9" w14:textId="6E0F24ED" w:rsidR="00F6126F" w:rsidRPr="00B22604" w:rsidRDefault="00F6126F" w:rsidP="00F6126F">
      <w:pPr>
        <w:rPr>
          <w:rFonts w:ascii="Calibri" w:hAnsi="Calibri" w:cs="Calibri"/>
          <w:sz w:val="24"/>
          <w:szCs w:val="24"/>
        </w:rPr>
      </w:pPr>
      <w:r w:rsidRPr="00B22604">
        <w:rPr>
          <w:rFonts w:ascii="Calibri" w:hAnsi="Calibri" w:cs="Calibri"/>
          <w:sz w:val="24"/>
          <w:szCs w:val="24"/>
        </w:rPr>
        <w:t>Allekirjoit</w:t>
      </w:r>
      <w:r w:rsidR="00B22604">
        <w:rPr>
          <w:rFonts w:ascii="Calibri" w:hAnsi="Calibri" w:cs="Calibri"/>
          <w:sz w:val="24"/>
          <w:szCs w:val="24"/>
        </w:rPr>
        <w:t>tajan tulee olla yhdistyksen</w:t>
      </w:r>
      <w:r w:rsidRPr="00B22604">
        <w:rPr>
          <w:rFonts w:ascii="Calibri" w:hAnsi="Calibri" w:cs="Calibri"/>
          <w:sz w:val="24"/>
          <w:szCs w:val="24"/>
        </w:rPr>
        <w:t xml:space="preserve"> puheenjohtaja</w:t>
      </w:r>
      <w:r w:rsidR="00B22604">
        <w:rPr>
          <w:rFonts w:ascii="Calibri" w:hAnsi="Calibri" w:cs="Calibri"/>
          <w:sz w:val="24"/>
          <w:szCs w:val="24"/>
        </w:rPr>
        <w:t xml:space="preserve"> tai muu </w:t>
      </w:r>
      <w:r w:rsidR="00E54F39">
        <w:rPr>
          <w:rFonts w:ascii="Calibri" w:hAnsi="Calibri" w:cs="Calibri"/>
          <w:sz w:val="24"/>
          <w:szCs w:val="24"/>
        </w:rPr>
        <w:t>henkilö, jolla on yhdistyksen nimenkirjoitusoikeus.</w:t>
      </w:r>
    </w:p>
    <w:p w14:paraId="5E468CEC" w14:textId="77777777" w:rsidR="00F6126F" w:rsidRPr="00BB58DF" w:rsidRDefault="00F6126F" w:rsidP="00F6126F">
      <w:pPr>
        <w:rPr>
          <w:rFonts w:ascii="Calibri" w:hAnsi="Calibri" w:cs="Calibri"/>
          <w:sz w:val="16"/>
          <w:szCs w:val="16"/>
        </w:rPr>
      </w:pPr>
    </w:p>
    <w:p w14:paraId="4DEB9517" w14:textId="53AA481C" w:rsidR="00F6126F" w:rsidRPr="00B22604" w:rsidRDefault="00DC62B8" w:rsidP="00F01BDA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P</w:t>
      </w:r>
      <w:r w:rsidR="00F6126F" w:rsidRPr="00B22604">
        <w:rPr>
          <w:rFonts w:ascii="Calibri" w:hAnsi="Calibri" w:cs="Calibri"/>
          <w:sz w:val="24"/>
          <w:szCs w:val="24"/>
        </w:rPr>
        <w:t>aikka</w:t>
      </w:r>
      <w:r>
        <w:rPr>
          <w:rFonts w:ascii="Calibri" w:hAnsi="Calibri" w:cs="Calibri"/>
          <w:sz w:val="24"/>
          <w:szCs w:val="24"/>
        </w:rPr>
        <w:t xml:space="preserve"> ja aika</w:t>
      </w:r>
      <w:r w:rsidR="00F01BDA">
        <w:rPr>
          <w:rFonts w:ascii="Calibri" w:hAnsi="Calibri" w:cs="Calibri"/>
          <w:sz w:val="24"/>
          <w:szCs w:val="24"/>
        </w:rPr>
        <w:t>:</w:t>
      </w:r>
    </w:p>
    <w:p w14:paraId="226FEEDE" w14:textId="236578C5" w:rsidR="00F01BDA" w:rsidRDefault="00F01BDA" w:rsidP="00F01BDA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06D6F529" w14:textId="516FEA9F" w:rsidR="00F01BDA" w:rsidRDefault="00F01BDA" w:rsidP="00F01BDA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D88C568" w14:textId="1309F2FD" w:rsidR="00F01BDA" w:rsidRDefault="00F01BDA" w:rsidP="00F01BDA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31A7ADFB" w14:textId="2783C19D" w:rsidR="00B73174" w:rsidRDefault="00F01BDA" w:rsidP="00F01BDA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ab/>
      </w:r>
      <w:r w:rsidR="00B73174">
        <w:rPr>
          <w:rFonts w:ascii="Calibri" w:hAnsi="Calibri" w:cs="Calibri"/>
          <w:sz w:val="24"/>
          <w:szCs w:val="24"/>
        </w:rPr>
        <w:t>_________________________</w:t>
      </w:r>
      <w:r w:rsidR="00B73174">
        <w:rPr>
          <w:rFonts w:ascii="Calibri" w:hAnsi="Calibri" w:cs="Calibri"/>
          <w:sz w:val="24"/>
          <w:szCs w:val="24"/>
        </w:rPr>
        <w:tab/>
        <w:t>__________________________________</w:t>
      </w:r>
    </w:p>
    <w:p w14:paraId="431EF6F2" w14:textId="49B8DAAF" w:rsidR="00E54F39" w:rsidRPr="00B22604" w:rsidRDefault="00F6126F" w:rsidP="00F01BDA">
      <w:pPr>
        <w:spacing w:after="0" w:line="240" w:lineRule="auto"/>
        <w:ind w:firstLine="1304"/>
        <w:rPr>
          <w:rFonts w:ascii="Calibri" w:hAnsi="Calibri" w:cs="Calibri"/>
          <w:sz w:val="24"/>
          <w:szCs w:val="24"/>
        </w:rPr>
      </w:pPr>
      <w:r w:rsidRPr="00B22604">
        <w:rPr>
          <w:rFonts w:ascii="Calibri" w:hAnsi="Calibri" w:cs="Calibri"/>
          <w:sz w:val="24"/>
          <w:szCs w:val="24"/>
        </w:rPr>
        <w:t>Allekirjoitus</w:t>
      </w:r>
      <w:r w:rsidR="00F01BDA">
        <w:rPr>
          <w:rFonts w:ascii="Calibri" w:hAnsi="Calibri" w:cs="Calibri"/>
          <w:sz w:val="24"/>
          <w:szCs w:val="24"/>
        </w:rPr>
        <w:tab/>
      </w:r>
      <w:r w:rsidR="00F01BDA">
        <w:rPr>
          <w:rFonts w:ascii="Calibri" w:hAnsi="Calibri" w:cs="Calibri"/>
          <w:sz w:val="24"/>
          <w:szCs w:val="24"/>
        </w:rPr>
        <w:tab/>
      </w:r>
      <w:r w:rsidR="00F01BDA">
        <w:rPr>
          <w:rFonts w:ascii="Calibri" w:hAnsi="Calibri" w:cs="Calibri"/>
          <w:sz w:val="24"/>
          <w:szCs w:val="24"/>
        </w:rPr>
        <w:tab/>
      </w:r>
      <w:r w:rsidRPr="00B22604">
        <w:rPr>
          <w:rFonts w:ascii="Calibri" w:hAnsi="Calibri" w:cs="Calibri"/>
          <w:sz w:val="24"/>
          <w:szCs w:val="24"/>
        </w:rPr>
        <w:t>Nimenselvennys</w:t>
      </w:r>
      <w:r w:rsidR="00DC62B8">
        <w:rPr>
          <w:rFonts w:ascii="Calibri" w:hAnsi="Calibri" w:cs="Calibri"/>
          <w:sz w:val="24"/>
          <w:szCs w:val="24"/>
        </w:rPr>
        <w:t xml:space="preserve"> ja t</w:t>
      </w:r>
      <w:r w:rsidR="00B4797F">
        <w:rPr>
          <w:rFonts w:ascii="Calibri" w:hAnsi="Calibri" w:cs="Calibri"/>
          <w:sz w:val="24"/>
          <w:szCs w:val="24"/>
        </w:rPr>
        <w:t>ehtävä yhdistyksessä</w:t>
      </w:r>
    </w:p>
    <w:sectPr w:rsidR="00E54F39" w:rsidRPr="00B22604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sTAzNAMCC3MjSyUdpeDU4uLM/DyQAsNaABwALIMsAAAA"/>
  </w:docVars>
  <w:rsids>
    <w:rsidRoot w:val="00F6126F"/>
    <w:rsid w:val="001D2EA5"/>
    <w:rsid w:val="001E0B25"/>
    <w:rsid w:val="0042389A"/>
    <w:rsid w:val="00481D74"/>
    <w:rsid w:val="00804AA2"/>
    <w:rsid w:val="009B43BB"/>
    <w:rsid w:val="00B21DF8"/>
    <w:rsid w:val="00B22604"/>
    <w:rsid w:val="00B4797F"/>
    <w:rsid w:val="00B73174"/>
    <w:rsid w:val="00BB58DF"/>
    <w:rsid w:val="00DC62B8"/>
    <w:rsid w:val="00E54F39"/>
    <w:rsid w:val="00EA66A8"/>
    <w:rsid w:val="00F01BDA"/>
    <w:rsid w:val="00F61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AED5C5"/>
  <w15:chartTrackingRefBased/>
  <w15:docId w15:val="{43729A6F-5AA2-4D9C-BDB0-34D4FFBC7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table" w:styleId="TaulukkoRuudukko">
    <w:name w:val="Table Grid"/>
    <w:basedOn w:val="Normaalitaulukko"/>
    <w:uiPriority w:val="39"/>
    <w:rsid w:val="00F612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97DAD839E40EFB40A0225D3CE7DE7D8F" ma:contentTypeVersion="13" ma:contentTypeDescription="Luo uusi asiakirja." ma:contentTypeScope="" ma:versionID="c3b3ace01e3bee13a19e9aaa1151a8ba">
  <xsd:schema xmlns:xsd="http://www.w3.org/2001/XMLSchema" xmlns:xs="http://www.w3.org/2001/XMLSchema" xmlns:p="http://schemas.microsoft.com/office/2006/metadata/properties" xmlns:ns2="89dd5577-d60b-455f-bd65-04e7bab1be62" xmlns:ns3="8e3efef5-8ee1-4ea7-9101-670151b2f04b" targetNamespace="http://schemas.microsoft.com/office/2006/metadata/properties" ma:root="true" ma:fieldsID="2379995a8e1b73ff69b571d28d3b3492" ns2:_="" ns3:_="">
    <xsd:import namespace="89dd5577-d60b-455f-bd65-04e7bab1be62"/>
    <xsd:import namespace="8e3efef5-8ee1-4ea7-9101-670151b2f0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d5577-d60b-455f-bd65-04e7bab1be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3efef5-8ee1-4ea7-9101-670151b2f04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CA6879-C9A4-4CC4-8D08-724ED0C6DB5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F788572-726E-4ECE-8B54-45920231CF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FBCAC4-D232-4B14-98FA-4034B87622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dd5577-d60b-455f-bd65-04e7bab1be62"/>
    <ds:schemaRef ds:uri="8e3efef5-8ee1-4ea7-9101-670151b2f0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ianna Reinikainen</dc:creator>
  <cp:keywords/>
  <dc:description/>
  <cp:lastModifiedBy>Heli Turja</cp:lastModifiedBy>
  <cp:revision>2</cp:revision>
  <dcterms:created xsi:type="dcterms:W3CDTF">2021-12-29T10:50:00Z</dcterms:created>
  <dcterms:modified xsi:type="dcterms:W3CDTF">2021-12-29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DAD839E40EFB40A0225D3CE7DE7D8F</vt:lpwstr>
  </property>
</Properties>
</file>